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7CA7E3" w14:textId="3E86C1EB" w:rsidR="00961ECE" w:rsidRPr="001C38B8" w:rsidRDefault="001C38B8" w:rsidP="00C0435F">
      <w:pPr>
        <w:shd w:val="clear" w:color="auto" w:fill="2F5496" w:themeFill="accent1" w:themeFillShade="BF"/>
        <w:rPr>
          <w:rFonts w:ascii="Gill Sans Nova Cond XBd" w:hAnsi="Gill Sans Nova Cond XBd"/>
          <w:b/>
          <w:bCs/>
          <w:color w:val="FFFFFF" w:themeColor="background1"/>
          <w:sz w:val="40"/>
          <w:szCs w:val="40"/>
        </w:rPr>
      </w:pPr>
      <w:bookmarkStart w:id="0" w:name="_GoBack"/>
      <w:bookmarkEnd w:id="0"/>
      <w:r w:rsidRPr="001C38B8">
        <w:rPr>
          <w:rFonts w:ascii="Gill Sans Nova Cond XBd" w:hAnsi="Gill Sans Nova Cond XBd"/>
          <w:b/>
          <w:bCs/>
          <w:color w:val="FFFFFF" w:themeColor="background1"/>
          <w:sz w:val="40"/>
          <w:szCs w:val="40"/>
        </w:rPr>
        <w:t>SAINT JOSEPH’S SCHOOL</w:t>
      </w:r>
    </w:p>
    <w:p w14:paraId="52CA2152" w14:textId="6400AE30" w:rsidR="001C38B8" w:rsidRPr="001C38B8" w:rsidRDefault="001C38B8" w:rsidP="00C0435F">
      <w:pPr>
        <w:shd w:val="clear" w:color="auto" w:fill="2F5496" w:themeFill="accent1" w:themeFillShade="BF"/>
        <w:rPr>
          <w:rFonts w:ascii="Gill Sans Nova Cond XBd" w:hAnsi="Gill Sans Nova Cond XBd"/>
          <w:b/>
          <w:bCs/>
          <w:color w:val="FFFFFF" w:themeColor="background1"/>
          <w:sz w:val="28"/>
          <w:szCs w:val="28"/>
        </w:rPr>
      </w:pPr>
      <w:r w:rsidRPr="001C38B8">
        <w:rPr>
          <w:rFonts w:ascii="Gill Sans Nova Cond XBd" w:hAnsi="Gill Sans Nova Cond XBd"/>
          <w:b/>
          <w:bCs/>
          <w:color w:val="FFFFFF" w:themeColor="background1"/>
          <w:sz w:val="28"/>
          <w:szCs w:val="28"/>
        </w:rPr>
        <w:t>Lunch order menu</w:t>
      </w:r>
      <w:r w:rsidR="00B85AF9">
        <w:rPr>
          <w:rFonts w:ascii="Gill Sans Nova Cond XBd" w:hAnsi="Gill Sans Nova Cond XBd"/>
          <w:b/>
          <w:bCs/>
          <w:color w:val="FFFFFF" w:themeColor="background1"/>
          <w:sz w:val="28"/>
          <w:szCs w:val="28"/>
        </w:rPr>
        <w:tab/>
      </w:r>
      <w:r w:rsidR="00C13543">
        <w:rPr>
          <w:rFonts w:ascii="Gill Sans Nova Cond XBd" w:hAnsi="Gill Sans Nova Cond XBd"/>
          <w:b/>
          <w:bCs/>
          <w:color w:val="FFFFFF" w:themeColor="background1"/>
          <w:sz w:val="28"/>
          <w:szCs w:val="28"/>
        </w:rPr>
        <w:t>- term 3</w:t>
      </w:r>
    </w:p>
    <w:p w14:paraId="149DEBD5" w14:textId="3067EC77" w:rsidR="001C38B8" w:rsidRPr="001C38B8" w:rsidRDefault="001C38B8" w:rsidP="00C0435F">
      <w:pPr>
        <w:shd w:val="clear" w:color="auto" w:fill="2F5496" w:themeFill="accent1" w:themeFillShade="BF"/>
        <w:rPr>
          <w:rFonts w:ascii="Gill Sans Nova Cond XBd" w:hAnsi="Gill Sans Nova Cond XBd"/>
          <w:b/>
          <w:bCs/>
          <w:color w:val="FFFFFF" w:themeColor="background1"/>
          <w:sz w:val="28"/>
          <w:szCs w:val="28"/>
        </w:rPr>
      </w:pPr>
      <w:r w:rsidRPr="001C38B8">
        <w:rPr>
          <w:rFonts w:ascii="Gill Sans Nova Cond XBd" w:hAnsi="Gill Sans Nova Cond XBd"/>
          <w:b/>
          <w:bCs/>
          <w:color w:val="FFFFFF" w:themeColor="background1"/>
          <w:sz w:val="28"/>
          <w:szCs w:val="28"/>
        </w:rPr>
        <w:t>Available Fridays</w:t>
      </w:r>
    </w:p>
    <w:p w14:paraId="63D6FAF7" w14:textId="77777777" w:rsidR="00782988" w:rsidRDefault="00782988">
      <w:pPr>
        <w:rPr>
          <w:b/>
          <w:bCs/>
          <w:u w:val="single"/>
        </w:rPr>
      </w:pPr>
    </w:p>
    <w:p w14:paraId="1DE752CC" w14:textId="58DE5104" w:rsidR="001C38B8" w:rsidRDefault="001C38B8">
      <w:pPr>
        <w:rPr>
          <w:b/>
          <w:bCs/>
          <w:u w:val="single"/>
        </w:rPr>
      </w:pPr>
      <w:r w:rsidRPr="001C38B8">
        <w:rPr>
          <w:b/>
          <w:bCs/>
          <w:u w:val="single"/>
        </w:rPr>
        <w:t>Sandwiches &amp; Rolls</w:t>
      </w:r>
    </w:p>
    <w:p w14:paraId="71D19A07" w14:textId="19A41A44" w:rsidR="001C38B8" w:rsidRDefault="001C38B8" w:rsidP="001C38B8">
      <w:pPr>
        <w:spacing w:line="240" w:lineRule="auto"/>
        <w:contextualSpacing/>
      </w:pPr>
      <w:r>
        <w:t>Cheese</w:t>
      </w:r>
      <w:r>
        <w:tab/>
      </w:r>
      <w:r>
        <w:tab/>
      </w:r>
      <w:r>
        <w:tab/>
      </w:r>
      <w:r>
        <w:tab/>
      </w:r>
      <w:r w:rsidR="001E1404">
        <w:tab/>
      </w:r>
      <w:r>
        <w:t>$2.00</w:t>
      </w:r>
    </w:p>
    <w:p w14:paraId="79D419D5" w14:textId="47905009" w:rsidR="001C38B8" w:rsidRDefault="001C38B8" w:rsidP="001C38B8">
      <w:pPr>
        <w:spacing w:line="240" w:lineRule="auto"/>
        <w:contextualSpacing/>
      </w:pPr>
      <w:r>
        <w:t>Vegemite</w:t>
      </w:r>
      <w:r>
        <w:tab/>
      </w:r>
      <w:r>
        <w:tab/>
      </w:r>
      <w:r>
        <w:tab/>
      </w:r>
      <w:r w:rsidR="001E1404">
        <w:tab/>
      </w:r>
      <w:r>
        <w:t>$2.00</w:t>
      </w:r>
    </w:p>
    <w:p w14:paraId="7836A66A" w14:textId="065B3EFE" w:rsidR="001C38B8" w:rsidRDefault="001C38B8" w:rsidP="001C38B8">
      <w:pPr>
        <w:spacing w:line="240" w:lineRule="auto"/>
        <w:contextualSpacing/>
      </w:pPr>
      <w:r>
        <w:t>Jam</w:t>
      </w:r>
      <w:r>
        <w:tab/>
      </w:r>
      <w:r>
        <w:tab/>
      </w:r>
      <w:r>
        <w:tab/>
      </w:r>
      <w:r>
        <w:tab/>
      </w:r>
      <w:r w:rsidR="001E1404">
        <w:tab/>
      </w:r>
      <w:r>
        <w:t>$2.00</w:t>
      </w:r>
    </w:p>
    <w:p w14:paraId="5DA5D0DA" w14:textId="758C41F4" w:rsidR="001C38B8" w:rsidRDefault="001C38B8" w:rsidP="001C38B8">
      <w:pPr>
        <w:spacing w:line="240" w:lineRule="auto"/>
        <w:contextualSpacing/>
      </w:pPr>
      <w:r>
        <w:t>Ham &amp; Cheese</w:t>
      </w:r>
      <w:r>
        <w:tab/>
      </w:r>
      <w:r>
        <w:tab/>
      </w:r>
      <w:r>
        <w:tab/>
      </w:r>
      <w:r w:rsidR="001E1404">
        <w:tab/>
      </w:r>
      <w:r>
        <w:t>$4.00</w:t>
      </w:r>
    </w:p>
    <w:p w14:paraId="6CBC41E7" w14:textId="0005DAAD" w:rsidR="001C38B8" w:rsidRDefault="001C38B8" w:rsidP="001C38B8">
      <w:pPr>
        <w:spacing w:line="240" w:lineRule="auto"/>
        <w:contextualSpacing/>
      </w:pPr>
      <w:r>
        <w:t>Ham, Cheese &amp; Tomato</w:t>
      </w:r>
      <w:r>
        <w:tab/>
      </w:r>
      <w:r>
        <w:tab/>
      </w:r>
      <w:r w:rsidR="00BD33F2">
        <w:tab/>
      </w:r>
      <w:r>
        <w:t>$4.00</w:t>
      </w:r>
    </w:p>
    <w:p w14:paraId="724455CB" w14:textId="7BA2BFF6" w:rsidR="001C38B8" w:rsidRDefault="001C38B8" w:rsidP="001C38B8">
      <w:pPr>
        <w:spacing w:line="240" w:lineRule="auto"/>
        <w:contextualSpacing/>
      </w:pPr>
      <w:r>
        <w:t>Cheese &amp; Vegemite</w:t>
      </w:r>
      <w:r>
        <w:tab/>
      </w:r>
      <w:r>
        <w:tab/>
      </w:r>
      <w:r w:rsidR="00BD33F2">
        <w:tab/>
      </w:r>
      <w:r>
        <w:t>$4.00</w:t>
      </w:r>
    </w:p>
    <w:p w14:paraId="676142CC" w14:textId="2DAB4B83" w:rsidR="001C38B8" w:rsidRDefault="001C38B8" w:rsidP="001C38B8">
      <w:pPr>
        <w:spacing w:line="240" w:lineRule="auto"/>
        <w:contextualSpacing/>
      </w:pPr>
      <w:r>
        <w:t>Egg, Mayo &amp; Lettuce</w:t>
      </w:r>
      <w:r>
        <w:tab/>
      </w:r>
      <w:r>
        <w:tab/>
      </w:r>
      <w:r w:rsidR="00BD33F2">
        <w:tab/>
      </w:r>
      <w:r>
        <w:t>$6.00</w:t>
      </w:r>
    </w:p>
    <w:p w14:paraId="07DA5A1B" w14:textId="1F7CADB2" w:rsidR="001C38B8" w:rsidRDefault="001C38B8" w:rsidP="001C38B8">
      <w:pPr>
        <w:spacing w:line="240" w:lineRule="auto"/>
        <w:contextualSpacing/>
      </w:pPr>
      <w:r>
        <w:t>Ham &amp; Salad</w:t>
      </w:r>
      <w:r>
        <w:tab/>
      </w:r>
      <w:r>
        <w:tab/>
      </w:r>
      <w:r>
        <w:tab/>
      </w:r>
      <w:r w:rsidR="00BD33F2">
        <w:tab/>
      </w:r>
      <w:r>
        <w:t>$6.00</w:t>
      </w:r>
    </w:p>
    <w:p w14:paraId="1585C795" w14:textId="0D20359F" w:rsidR="001C38B8" w:rsidRDefault="001C38B8" w:rsidP="001C38B8">
      <w:pPr>
        <w:spacing w:line="240" w:lineRule="auto"/>
        <w:contextualSpacing/>
      </w:pPr>
      <w:r>
        <w:t>Roast Beef &amp; Salad</w:t>
      </w:r>
      <w:r>
        <w:tab/>
      </w:r>
      <w:r>
        <w:tab/>
      </w:r>
      <w:r w:rsidR="00BD33F2">
        <w:tab/>
      </w:r>
      <w:r>
        <w:t>$6.00</w:t>
      </w:r>
    </w:p>
    <w:p w14:paraId="6CCC00D4" w14:textId="27B5D1D5" w:rsidR="001C38B8" w:rsidRDefault="001C38B8" w:rsidP="001C38B8">
      <w:pPr>
        <w:spacing w:line="240" w:lineRule="auto"/>
        <w:contextualSpacing/>
      </w:pPr>
      <w:r>
        <w:t>Roast Chicken &amp; Salad</w:t>
      </w:r>
      <w:r>
        <w:tab/>
      </w:r>
      <w:r>
        <w:tab/>
      </w:r>
      <w:r w:rsidR="00BD33F2">
        <w:tab/>
      </w:r>
      <w:r>
        <w:t>$6.00</w:t>
      </w:r>
    </w:p>
    <w:p w14:paraId="22969404" w14:textId="2C23CF15" w:rsidR="001C38B8" w:rsidRPr="001C38B8" w:rsidRDefault="001C38B8" w:rsidP="001C38B8">
      <w:pPr>
        <w:spacing w:line="240" w:lineRule="auto"/>
        <w:contextualSpacing/>
        <w:rPr>
          <w:i/>
          <w:iCs/>
        </w:rPr>
      </w:pPr>
      <w:r w:rsidRPr="001C38B8">
        <w:rPr>
          <w:i/>
          <w:iCs/>
        </w:rPr>
        <w:t>* Please advise if you would like the sandwich toasted</w:t>
      </w:r>
    </w:p>
    <w:p w14:paraId="0470F7FB" w14:textId="2E271380" w:rsidR="001C38B8" w:rsidRPr="001C38B8" w:rsidRDefault="001C38B8" w:rsidP="001C38B8">
      <w:pPr>
        <w:spacing w:line="240" w:lineRule="auto"/>
        <w:contextualSpacing/>
        <w:rPr>
          <w:i/>
          <w:iCs/>
        </w:rPr>
      </w:pPr>
      <w:r w:rsidRPr="001C38B8">
        <w:rPr>
          <w:i/>
          <w:iCs/>
        </w:rPr>
        <w:t xml:space="preserve">* Available in white, </w:t>
      </w:r>
      <w:r w:rsidR="00782988" w:rsidRPr="001C38B8">
        <w:rPr>
          <w:i/>
          <w:iCs/>
        </w:rPr>
        <w:t>wholemeal,</w:t>
      </w:r>
      <w:r w:rsidRPr="001C38B8">
        <w:rPr>
          <w:i/>
          <w:iCs/>
        </w:rPr>
        <w:t xml:space="preserve"> or multigrain (White bread will be used unless specified)</w:t>
      </w:r>
    </w:p>
    <w:p w14:paraId="358D1EAB" w14:textId="77777777" w:rsidR="00F2577F" w:rsidRDefault="00F2577F"/>
    <w:p w14:paraId="624E94E4" w14:textId="62BB493B" w:rsidR="001C38B8" w:rsidRDefault="001C38B8" w:rsidP="001C38B8">
      <w:pPr>
        <w:rPr>
          <w:b/>
          <w:bCs/>
          <w:u w:val="single"/>
        </w:rPr>
      </w:pPr>
      <w:r>
        <w:rPr>
          <w:b/>
          <w:bCs/>
          <w:u w:val="single"/>
        </w:rPr>
        <w:t>Hot Food</w:t>
      </w:r>
    </w:p>
    <w:p w14:paraId="7BB2D57A" w14:textId="1391AD6D" w:rsidR="001C38B8" w:rsidRDefault="001C38B8" w:rsidP="001C38B8">
      <w:pPr>
        <w:spacing w:line="240" w:lineRule="auto"/>
        <w:contextualSpacing/>
      </w:pPr>
      <w:r>
        <w:t>Chicken nuggets (6)</w:t>
      </w:r>
      <w:r>
        <w:tab/>
      </w:r>
      <w:r w:rsidR="00BD33F2">
        <w:tab/>
      </w:r>
      <w:r w:rsidR="00C13543">
        <w:tab/>
      </w:r>
      <w:r>
        <w:t>$4.50</w:t>
      </w:r>
    </w:p>
    <w:p w14:paraId="56B6E6DE" w14:textId="7C3D0372" w:rsidR="00C70A12" w:rsidRDefault="00C70A12" w:rsidP="001C38B8">
      <w:pPr>
        <w:spacing w:line="240" w:lineRule="auto"/>
        <w:contextualSpacing/>
      </w:pPr>
      <w:r w:rsidRPr="00C70A12">
        <w:rPr>
          <w:i/>
          <w:iCs/>
        </w:rPr>
        <w:t>Add chips</w:t>
      </w:r>
      <w:r>
        <w:tab/>
      </w:r>
      <w:r>
        <w:tab/>
      </w:r>
      <w:r>
        <w:tab/>
      </w:r>
      <w:r>
        <w:tab/>
        <w:t>$2.00</w:t>
      </w:r>
    </w:p>
    <w:p w14:paraId="5C877776" w14:textId="77777777" w:rsidR="00CB2855" w:rsidRDefault="00CB2855" w:rsidP="009707BD">
      <w:pPr>
        <w:spacing w:line="240" w:lineRule="auto"/>
        <w:contextualSpacing/>
      </w:pPr>
    </w:p>
    <w:p w14:paraId="2A4D9026" w14:textId="6ACCB0FE" w:rsidR="009707BD" w:rsidRDefault="009707BD" w:rsidP="009707BD">
      <w:pPr>
        <w:spacing w:line="240" w:lineRule="auto"/>
        <w:contextualSpacing/>
      </w:pPr>
      <w:r>
        <w:t>Roast roll</w:t>
      </w:r>
      <w:r w:rsidR="007A0F26">
        <w:t xml:space="preserve"> – beef</w:t>
      </w:r>
      <w:r w:rsidR="002F4C42">
        <w:tab/>
      </w:r>
      <w:r w:rsidR="002F4C42">
        <w:tab/>
      </w:r>
      <w:r w:rsidR="002F4C42">
        <w:tab/>
        <w:t>$</w:t>
      </w:r>
      <w:r w:rsidR="00B74799">
        <w:t>7.50</w:t>
      </w:r>
    </w:p>
    <w:p w14:paraId="33432561" w14:textId="78970017" w:rsidR="002F4C42" w:rsidRDefault="002F4C42" w:rsidP="009707BD">
      <w:pPr>
        <w:spacing w:line="240" w:lineRule="auto"/>
        <w:contextualSpacing/>
      </w:pPr>
      <w:r>
        <w:t>Roast roll – chicken</w:t>
      </w:r>
      <w:r>
        <w:tab/>
      </w:r>
      <w:r>
        <w:tab/>
      </w:r>
      <w:r>
        <w:tab/>
        <w:t>$</w:t>
      </w:r>
      <w:r w:rsidR="00B74799">
        <w:t>7.50</w:t>
      </w:r>
    </w:p>
    <w:p w14:paraId="54188F93" w14:textId="66B30209" w:rsidR="00BD7F39" w:rsidRDefault="00BD7F39" w:rsidP="00BD7F39">
      <w:pPr>
        <w:spacing w:line="240" w:lineRule="auto"/>
        <w:contextualSpacing/>
      </w:pPr>
      <w:r>
        <w:t>Roast roll – lamb</w:t>
      </w:r>
      <w:r>
        <w:tab/>
      </w:r>
      <w:r>
        <w:tab/>
      </w:r>
      <w:r>
        <w:tab/>
        <w:t>$</w:t>
      </w:r>
      <w:r w:rsidR="000018A8">
        <w:t>8.00</w:t>
      </w:r>
    </w:p>
    <w:p w14:paraId="797716FA" w14:textId="59E62FFE" w:rsidR="00A5317C" w:rsidRDefault="002F4C42" w:rsidP="009707BD">
      <w:pPr>
        <w:spacing w:line="240" w:lineRule="auto"/>
        <w:contextualSpacing/>
      </w:pPr>
      <w:r>
        <w:t xml:space="preserve">Roast roll </w:t>
      </w:r>
      <w:r w:rsidR="00C078BE">
        <w:t>–</w:t>
      </w:r>
      <w:r>
        <w:t xml:space="preserve"> </w:t>
      </w:r>
      <w:r w:rsidR="00C078BE">
        <w:t>pork</w:t>
      </w:r>
      <w:r w:rsidR="00C078BE">
        <w:tab/>
      </w:r>
      <w:r w:rsidR="00C078BE">
        <w:tab/>
      </w:r>
      <w:r w:rsidR="00C078BE">
        <w:tab/>
        <w:t>$</w:t>
      </w:r>
      <w:r w:rsidR="00B74799">
        <w:t>7.50</w:t>
      </w:r>
    </w:p>
    <w:p w14:paraId="43544166" w14:textId="77777777" w:rsidR="00C70A12" w:rsidRDefault="00C70A12" w:rsidP="00C70A12">
      <w:pPr>
        <w:spacing w:line="240" w:lineRule="auto"/>
        <w:contextualSpacing/>
      </w:pPr>
      <w:r w:rsidRPr="00C70A12">
        <w:rPr>
          <w:i/>
          <w:iCs/>
        </w:rPr>
        <w:t>Add chips</w:t>
      </w:r>
      <w:r>
        <w:tab/>
      </w:r>
      <w:r>
        <w:tab/>
      </w:r>
      <w:r>
        <w:tab/>
      </w:r>
      <w:r>
        <w:tab/>
        <w:t>$2.00</w:t>
      </w:r>
    </w:p>
    <w:p w14:paraId="7075BF1D" w14:textId="77777777" w:rsidR="00CB2855" w:rsidRDefault="00CB2855" w:rsidP="001C38B8">
      <w:pPr>
        <w:spacing w:line="240" w:lineRule="auto"/>
        <w:contextualSpacing/>
      </w:pPr>
    </w:p>
    <w:p w14:paraId="16B4A3AE" w14:textId="53FEC91A" w:rsidR="001C38B8" w:rsidRDefault="001C38B8" w:rsidP="001C38B8">
      <w:pPr>
        <w:spacing w:line="240" w:lineRule="auto"/>
        <w:contextualSpacing/>
      </w:pPr>
      <w:r>
        <w:t>Party Pie</w:t>
      </w:r>
      <w:r>
        <w:tab/>
      </w:r>
      <w:r>
        <w:tab/>
      </w:r>
      <w:r>
        <w:tab/>
      </w:r>
      <w:r w:rsidR="00BD33F2">
        <w:tab/>
      </w:r>
      <w:r>
        <w:t>$2.00</w:t>
      </w:r>
    </w:p>
    <w:p w14:paraId="38CB9E09" w14:textId="2D98E6BF" w:rsidR="001C38B8" w:rsidRDefault="001C38B8" w:rsidP="001C38B8">
      <w:pPr>
        <w:spacing w:line="240" w:lineRule="auto"/>
        <w:contextualSpacing/>
      </w:pPr>
      <w:r>
        <w:t>Pie</w:t>
      </w:r>
      <w:r>
        <w:tab/>
      </w:r>
      <w:r>
        <w:tab/>
      </w:r>
      <w:r>
        <w:tab/>
      </w:r>
      <w:r>
        <w:tab/>
      </w:r>
      <w:r w:rsidR="00BD33F2">
        <w:tab/>
      </w:r>
      <w:r>
        <w:t>$4.50</w:t>
      </w:r>
    </w:p>
    <w:p w14:paraId="45373335" w14:textId="5DD902BB" w:rsidR="001C38B8" w:rsidRDefault="001C38B8" w:rsidP="001C38B8">
      <w:pPr>
        <w:spacing w:line="240" w:lineRule="auto"/>
        <w:contextualSpacing/>
      </w:pPr>
      <w:r>
        <w:t>Party Sausage Roll</w:t>
      </w:r>
      <w:r>
        <w:tab/>
      </w:r>
      <w:r>
        <w:tab/>
      </w:r>
      <w:r w:rsidR="00BD33F2">
        <w:tab/>
      </w:r>
      <w:r>
        <w:t>$2.00</w:t>
      </w:r>
    </w:p>
    <w:p w14:paraId="023B286D" w14:textId="153B228C" w:rsidR="001C38B8" w:rsidRDefault="001C38B8" w:rsidP="001C38B8">
      <w:pPr>
        <w:spacing w:line="240" w:lineRule="auto"/>
        <w:contextualSpacing/>
      </w:pPr>
      <w:r>
        <w:t>Sausage Roll</w:t>
      </w:r>
      <w:r>
        <w:tab/>
      </w:r>
      <w:r>
        <w:tab/>
      </w:r>
      <w:r>
        <w:tab/>
      </w:r>
      <w:r w:rsidR="00BD33F2">
        <w:tab/>
      </w:r>
      <w:r>
        <w:t>$4.50</w:t>
      </w:r>
    </w:p>
    <w:p w14:paraId="18A91274" w14:textId="2935AB75" w:rsidR="006D5B04" w:rsidRDefault="006D5B04" w:rsidP="001C38B8">
      <w:pPr>
        <w:spacing w:line="240" w:lineRule="auto"/>
        <w:contextualSpacing/>
      </w:pPr>
    </w:p>
    <w:p w14:paraId="18E961D3" w14:textId="08AA8F9D" w:rsidR="001C38B8" w:rsidRDefault="006D5B04" w:rsidP="001C38B8">
      <w:pPr>
        <w:spacing w:line="240" w:lineRule="auto"/>
        <w:contextualSpacing/>
      </w:pPr>
      <w:r w:rsidRPr="006D5B04">
        <w:t>Chips</w:t>
      </w:r>
      <w:r w:rsidR="00C70A12">
        <w:t xml:space="preserve"> only</w:t>
      </w:r>
      <w:r>
        <w:tab/>
      </w:r>
      <w:r w:rsidR="00853920">
        <w:tab/>
      </w:r>
      <w:r>
        <w:tab/>
      </w:r>
      <w:r>
        <w:tab/>
        <w:t>$</w:t>
      </w:r>
      <w:r w:rsidR="00C70A12">
        <w:t>3.00</w:t>
      </w:r>
    </w:p>
    <w:p w14:paraId="32148926" w14:textId="4E2D4FA1" w:rsidR="00782988" w:rsidRDefault="00782988" w:rsidP="00782988">
      <w:pPr>
        <w:spacing w:line="240" w:lineRule="auto"/>
        <w:contextualSpacing/>
      </w:pPr>
    </w:p>
    <w:p w14:paraId="3B54A802" w14:textId="39BE2A5F" w:rsidR="00F2577F" w:rsidRDefault="00F2577F" w:rsidP="00782988">
      <w:pPr>
        <w:spacing w:line="240" w:lineRule="auto"/>
        <w:contextualSpacing/>
      </w:pPr>
    </w:p>
    <w:p w14:paraId="4901607B" w14:textId="7D3BDC3D" w:rsidR="00175F53" w:rsidRDefault="00E41BB0" w:rsidP="00782988">
      <w:pPr>
        <w:spacing w:line="240" w:lineRule="auto"/>
        <w:contextualSpacing/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4E822D92" wp14:editId="1B65122B">
            <wp:simplePos x="0" y="0"/>
            <wp:positionH relativeFrom="margin">
              <wp:posOffset>989330</wp:posOffset>
            </wp:positionH>
            <wp:positionV relativeFrom="paragraph">
              <wp:posOffset>1270</wp:posOffset>
            </wp:positionV>
            <wp:extent cx="3695700" cy="1805641"/>
            <wp:effectExtent l="0" t="0" r="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8056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6C4997" w14:textId="5D9A003B" w:rsidR="00F2577F" w:rsidRDefault="00F2577F" w:rsidP="00782988">
      <w:pPr>
        <w:spacing w:line="240" w:lineRule="auto"/>
        <w:contextualSpacing/>
      </w:pPr>
    </w:p>
    <w:p w14:paraId="0016E115" w14:textId="607A0F3A" w:rsidR="00F2577F" w:rsidRDefault="00F2577F" w:rsidP="00782988">
      <w:pPr>
        <w:spacing w:line="240" w:lineRule="auto"/>
        <w:contextualSpacing/>
      </w:pPr>
    </w:p>
    <w:p w14:paraId="1DCEEA7C" w14:textId="1EAD6657" w:rsidR="00F2577F" w:rsidRDefault="00F2577F" w:rsidP="00782988">
      <w:pPr>
        <w:spacing w:line="240" w:lineRule="auto"/>
        <w:contextualSpacing/>
      </w:pPr>
    </w:p>
    <w:p w14:paraId="057506F2" w14:textId="77777777" w:rsidR="00175F53" w:rsidRDefault="00175F53" w:rsidP="00782988">
      <w:pPr>
        <w:spacing w:line="240" w:lineRule="auto"/>
        <w:contextualSpacing/>
      </w:pPr>
    </w:p>
    <w:p w14:paraId="67BFCBEE" w14:textId="77777777" w:rsidR="00175F53" w:rsidRDefault="00175F53" w:rsidP="00782988">
      <w:pPr>
        <w:spacing w:line="240" w:lineRule="auto"/>
        <w:contextualSpacing/>
      </w:pPr>
    </w:p>
    <w:p w14:paraId="36FE8205" w14:textId="77777777" w:rsidR="00175F53" w:rsidRDefault="00175F53" w:rsidP="00782988">
      <w:pPr>
        <w:spacing w:line="240" w:lineRule="auto"/>
        <w:contextualSpacing/>
      </w:pPr>
    </w:p>
    <w:p w14:paraId="517788C9" w14:textId="77777777" w:rsidR="00E41BB0" w:rsidRDefault="00E41BB0" w:rsidP="001E1404">
      <w:pPr>
        <w:spacing w:line="240" w:lineRule="auto"/>
        <w:contextualSpacing/>
        <w:jc w:val="right"/>
      </w:pPr>
    </w:p>
    <w:p w14:paraId="76629B34" w14:textId="6163EC92" w:rsidR="001E1404" w:rsidRPr="001E1404" w:rsidRDefault="001E1404" w:rsidP="001E1404">
      <w:pPr>
        <w:spacing w:line="240" w:lineRule="auto"/>
        <w:contextualSpacing/>
        <w:jc w:val="right"/>
      </w:pPr>
      <w:r w:rsidRPr="001E1404">
        <w:t>Lunch menu provided by:</w:t>
      </w:r>
    </w:p>
    <w:p w14:paraId="4DAFB723" w14:textId="43D77A8F" w:rsidR="001E1404" w:rsidRPr="001E1404" w:rsidRDefault="001E1404" w:rsidP="001E1404">
      <w:pPr>
        <w:spacing w:line="240" w:lineRule="auto"/>
        <w:contextualSpacing/>
        <w:jc w:val="right"/>
        <w:rPr>
          <w:b/>
          <w:bCs/>
        </w:rPr>
      </w:pPr>
      <w:r w:rsidRPr="001E1404">
        <w:rPr>
          <w:b/>
          <w:bCs/>
        </w:rPr>
        <w:t>Coffee Staines Café &amp; Carvery</w:t>
      </w:r>
    </w:p>
    <w:p w14:paraId="563DDEA2" w14:textId="36B70637" w:rsidR="001E1404" w:rsidRPr="001E1404" w:rsidRDefault="001E1404" w:rsidP="001E1404">
      <w:pPr>
        <w:spacing w:line="240" w:lineRule="auto"/>
        <w:contextualSpacing/>
        <w:jc w:val="right"/>
      </w:pPr>
      <w:r w:rsidRPr="001E1404">
        <w:t>72 Ford Street, Beechworth, VIC, 3747</w:t>
      </w:r>
    </w:p>
    <w:p w14:paraId="267641C6" w14:textId="609B4C0B" w:rsidR="001E1404" w:rsidRPr="001E1404" w:rsidRDefault="001E1404" w:rsidP="001E1404">
      <w:pPr>
        <w:spacing w:line="240" w:lineRule="auto"/>
        <w:contextualSpacing/>
        <w:jc w:val="right"/>
      </w:pPr>
      <w:r w:rsidRPr="001E1404">
        <w:t xml:space="preserve">PH: 03 </w:t>
      </w:r>
      <w:r w:rsidR="00911E16">
        <w:t>5752 5323</w:t>
      </w:r>
    </w:p>
    <w:p w14:paraId="00658D76" w14:textId="326D25A5" w:rsidR="001E1404" w:rsidRPr="001E1404" w:rsidRDefault="001E1404" w:rsidP="001E1404">
      <w:pPr>
        <w:spacing w:line="240" w:lineRule="auto"/>
        <w:contextualSpacing/>
        <w:jc w:val="right"/>
      </w:pPr>
      <w:r w:rsidRPr="001E1404">
        <w:t xml:space="preserve">Current as at </w:t>
      </w:r>
      <w:r w:rsidR="00C13543">
        <w:t xml:space="preserve">Term 3 </w:t>
      </w:r>
      <w:r w:rsidRPr="001E1404">
        <w:t>2021</w:t>
      </w:r>
    </w:p>
    <w:p w14:paraId="7EE039CD" w14:textId="77777777" w:rsidR="00782988" w:rsidRDefault="00782988" w:rsidP="00782988">
      <w:pPr>
        <w:spacing w:line="240" w:lineRule="auto"/>
        <w:contextualSpacing/>
        <w:rPr>
          <w:b/>
          <w:bCs/>
          <w:u w:val="single"/>
        </w:rPr>
      </w:pPr>
    </w:p>
    <w:p w14:paraId="79EC4B05" w14:textId="77777777" w:rsidR="00CB2855" w:rsidRDefault="00CB2855" w:rsidP="00782988">
      <w:pPr>
        <w:spacing w:line="240" w:lineRule="auto"/>
        <w:rPr>
          <w:b/>
          <w:bCs/>
          <w:u w:val="single"/>
        </w:rPr>
      </w:pPr>
    </w:p>
    <w:p w14:paraId="450286AB" w14:textId="4D1A02DA" w:rsidR="001E1404" w:rsidRDefault="001E1404" w:rsidP="00782988">
      <w:pPr>
        <w:spacing w:line="240" w:lineRule="auto"/>
        <w:rPr>
          <w:b/>
          <w:bCs/>
          <w:u w:val="single"/>
        </w:rPr>
      </w:pPr>
      <w:r>
        <w:rPr>
          <w:b/>
          <w:bCs/>
          <w:u w:val="single"/>
        </w:rPr>
        <w:t>Drinks</w:t>
      </w:r>
    </w:p>
    <w:p w14:paraId="2F49285B" w14:textId="06E8B5D5" w:rsidR="00782988" w:rsidRDefault="001E1404" w:rsidP="00782988">
      <w:pPr>
        <w:spacing w:line="240" w:lineRule="auto"/>
        <w:contextualSpacing/>
      </w:pPr>
      <w:r>
        <w:t>Orange</w:t>
      </w:r>
      <w:r>
        <w:tab/>
      </w:r>
      <w:r w:rsidR="00782988">
        <w:t>juice – 200ml</w:t>
      </w:r>
      <w:r w:rsidR="00782988">
        <w:tab/>
      </w:r>
      <w:r w:rsidR="00782988">
        <w:tab/>
      </w:r>
      <w:r w:rsidR="00782988">
        <w:tab/>
        <w:t>$2.50</w:t>
      </w:r>
    </w:p>
    <w:p w14:paraId="28946208" w14:textId="68AD1AF9" w:rsidR="00782988" w:rsidRDefault="00782988" w:rsidP="00782988">
      <w:pPr>
        <w:spacing w:line="240" w:lineRule="auto"/>
        <w:contextualSpacing/>
      </w:pPr>
      <w:r w:rsidRPr="00782988">
        <w:t>Apple &amp; Blackcurrant - 200ml</w:t>
      </w:r>
      <w:r>
        <w:tab/>
      </w:r>
      <w:r>
        <w:tab/>
        <w:t>$2.50</w:t>
      </w:r>
    </w:p>
    <w:p w14:paraId="55627328" w14:textId="17F9B6FA" w:rsidR="00782988" w:rsidRDefault="00782988" w:rsidP="00782988">
      <w:pPr>
        <w:spacing w:line="240" w:lineRule="auto"/>
        <w:contextualSpacing/>
      </w:pPr>
      <w:r w:rsidRPr="00782988">
        <w:t>Orange - 200ml</w:t>
      </w:r>
      <w:r>
        <w:tab/>
      </w:r>
      <w:r>
        <w:tab/>
      </w:r>
      <w:r>
        <w:tab/>
      </w:r>
      <w:r>
        <w:tab/>
        <w:t>$2.50</w:t>
      </w:r>
    </w:p>
    <w:p w14:paraId="61ED4958" w14:textId="6736B0B6" w:rsidR="00782988" w:rsidRDefault="00782988" w:rsidP="00782988">
      <w:pPr>
        <w:spacing w:line="240" w:lineRule="auto"/>
        <w:contextualSpacing/>
      </w:pPr>
      <w:r w:rsidRPr="00782988">
        <w:t>Orange &amp; Mango - 200ml</w:t>
      </w:r>
      <w:r>
        <w:tab/>
      </w:r>
      <w:r>
        <w:tab/>
        <w:t>$2.50</w:t>
      </w:r>
    </w:p>
    <w:p w14:paraId="3826204B" w14:textId="53F0B76B" w:rsidR="00782988" w:rsidRDefault="00782988" w:rsidP="00782988">
      <w:pPr>
        <w:spacing w:line="240" w:lineRule="auto"/>
        <w:contextualSpacing/>
      </w:pPr>
      <w:r w:rsidRPr="00782988">
        <w:t>Tropical - 200ml</w:t>
      </w:r>
      <w:r>
        <w:tab/>
      </w:r>
      <w:r>
        <w:tab/>
      </w:r>
      <w:r>
        <w:tab/>
        <w:t>$2.50</w:t>
      </w:r>
    </w:p>
    <w:p w14:paraId="37E5ACEB" w14:textId="38DD3BA3" w:rsidR="00782988" w:rsidRDefault="00782988" w:rsidP="00782988">
      <w:pPr>
        <w:spacing w:line="240" w:lineRule="auto"/>
        <w:contextualSpacing/>
      </w:pPr>
      <w:r w:rsidRPr="00782988">
        <w:t>Chocolate milk - 250ml</w:t>
      </w:r>
      <w:r>
        <w:tab/>
      </w:r>
      <w:r>
        <w:tab/>
      </w:r>
      <w:r>
        <w:tab/>
        <w:t>$2.50</w:t>
      </w:r>
    </w:p>
    <w:p w14:paraId="1A45B54F" w14:textId="3D503C2E" w:rsidR="00782988" w:rsidRDefault="00782988" w:rsidP="00782988">
      <w:pPr>
        <w:spacing w:line="240" w:lineRule="auto"/>
        <w:contextualSpacing/>
      </w:pPr>
      <w:r w:rsidRPr="00782988">
        <w:t>Strawberry milk - 250ml</w:t>
      </w:r>
      <w:r>
        <w:tab/>
      </w:r>
      <w:r>
        <w:tab/>
      </w:r>
      <w:r>
        <w:tab/>
        <w:t>$2.50</w:t>
      </w:r>
    </w:p>
    <w:p w14:paraId="4A21872E" w14:textId="034BBAB8" w:rsidR="00F2577F" w:rsidRDefault="00F2577F" w:rsidP="00782988">
      <w:pPr>
        <w:spacing w:line="240" w:lineRule="auto"/>
        <w:contextualSpacing/>
      </w:pPr>
    </w:p>
    <w:p w14:paraId="70118CA6" w14:textId="77777777" w:rsidR="00F2577F" w:rsidRDefault="00F2577F" w:rsidP="00F2577F">
      <w:pPr>
        <w:spacing w:line="240" w:lineRule="auto"/>
        <w:contextualSpacing/>
        <w:rPr>
          <w:b/>
          <w:bCs/>
          <w:u w:val="single"/>
        </w:rPr>
      </w:pPr>
    </w:p>
    <w:p w14:paraId="36DFFF3C" w14:textId="6C4DAEB8" w:rsidR="00F2577F" w:rsidRDefault="00F2577F" w:rsidP="00F2577F">
      <w:pPr>
        <w:spacing w:line="240" w:lineRule="auto"/>
        <w:contextualSpacing/>
      </w:pPr>
      <w:r>
        <w:rPr>
          <w:b/>
          <w:bCs/>
          <w:u w:val="single"/>
        </w:rPr>
        <w:t>Snacks</w:t>
      </w:r>
    </w:p>
    <w:p w14:paraId="738CEE09" w14:textId="77777777" w:rsidR="00063D76" w:rsidRDefault="00063D76" w:rsidP="00063D76">
      <w:pPr>
        <w:spacing w:line="240" w:lineRule="auto"/>
        <w:contextualSpacing/>
      </w:pPr>
      <w:r w:rsidRPr="001C38B8">
        <w:t>Muffin</w:t>
      </w:r>
      <w:r>
        <w:t xml:space="preserve"> - assorted</w:t>
      </w:r>
      <w:r>
        <w:tab/>
      </w:r>
      <w:r>
        <w:tab/>
      </w:r>
      <w:r>
        <w:tab/>
        <w:t>$3.00</w:t>
      </w:r>
    </w:p>
    <w:p w14:paraId="68E3767D" w14:textId="6F101ACB" w:rsidR="00063D76" w:rsidRDefault="00063D76" w:rsidP="00F2577F">
      <w:pPr>
        <w:spacing w:line="240" w:lineRule="auto"/>
        <w:contextualSpacing/>
      </w:pPr>
      <w:r>
        <w:t>Hedgehog slice</w:t>
      </w:r>
      <w:r>
        <w:tab/>
      </w:r>
      <w:r>
        <w:tab/>
      </w:r>
      <w:r>
        <w:tab/>
      </w:r>
      <w:r>
        <w:tab/>
        <w:t>$</w:t>
      </w:r>
      <w:r w:rsidR="0024492C">
        <w:t>3</w:t>
      </w:r>
      <w:r>
        <w:t>.00</w:t>
      </w:r>
    </w:p>
    <w:p w14:paraId="3AB204CF" w14:textId="77777777" w:rsidR="00CB2855" w:rsidRDefault="00CB2855" w:rsidP="00F2577F">
      <w:pPr>
        <w:spacing w:line="240" w:lineRule="auto"/>
        <w:contextualSpacing/>
      </w:pPr>
    </w:p>
    <w:p w14:paraId="4A4F6233" w14:textId="70319F1D" w:rsidR="00F2577F" w:rsidRDefault="00F2577F" w:rsidP="00F2577F">
      <w:pPr>
        <w:spacing w:line="240" w:lineRule="auto"/>
        <w:contextualSpacing/>
      </w:pPr>
      <w:r w:rsidRPr="001C38B8">
        <w:t xml:space="preserve">Apple </w:t>
      </w:r>
      <w:r>
        <w:t>–</w:t>
      </w:r>
      <w:r w:rsidRPr="001C38B8">
        <w:t xml:space="preserve"> red</w:t>
      </w:r>
      <w:r>
        <w:tab/>
      </w:r>
      <w:r>
        <w:tab/>
      </w:r>
      <w:r>
        <w:tab/>
      </w:r>
      <w:r>
        <w:tab/>
        <w:t>$1.00</w:t>
      </w:r>
    </w:p>
    <w:p w14:paraId="62771F09" w14:textId="77777777" w:rsidR="00F2577F" w:rsidRDefault="00F2577F" w:rsidP="00F2577F">
      <w:pPr>
        <w:spacing w:line="240" w:lineRule="auto"/>
        <w:contextualSpacing/>
      </w:pPr>
      <w:r w:rsidRPr="001C38B8">
        <w:t xml:space="preserve">Apple </w:t>
      </w:r>
      <w:r>
        <w:t>–</w:t>
      </w:r>
      <w:r w:rsidRPr="001C38B8">
        <w:t xml:space="preserve"> green</w:t>
      </w:r>
      <w:r>
        <w:tab/>
      </w:r>
      <w:r>
        <w:tab/>
      </w:r>
      <w:r>
        <w:tab/>
      </w:r>
      <w:r>
        <w:tab/>
        <w:t>$1.00</w:t>
      </w:r>
    </w:p>
    <w:p w14:paraId="0EEE7450" w14:textId="77777777" w:rsidR="00F2577F" w:rsidRDefault="00F2577F" w:rsidP="00F2577F">
      <w:pPr>
        <w:spacing w:line="240" w:lineRule="auto"/>
        <w:contextualSpacing/>
      </w:pPr>
      <w:r w:rsidRPr="001C38B8">
        <w:t>Banana</w:t>
      </w:r>
      <w:r>
        <w:tab/>
      </w:r>
      <w:r>
        <w:tab/>
      </w:r>
      <w:r>
        <w:tab/>
      </w:r>
      <w:r>
        <w:tab/>
      </w:r>
      <w:r>
        <w:tab/>
        <w:t>$1.00</w:t>
      </w:r>
    </w:p>
    <w:p w14:paraId="6CF0E4F2" w14:textId="77777777" w:rsidR="00F2577F" w:rsidRDefault="00F2577F" w:rsidP="00F2577F">
      <w:pPr>
        <w:spacing w:line="240" w:lineRule="auto"/>
        <w:contextualSpacing/>
      </w:pPr>
      <w:r w:rsidRPr="001C38B8">
        <w:t>Grapes</w:t>
      </w:r>
      <w:r>
        <w:tab/>
      </w:r>
      <w:r>
        <w:tab/>
      </w:r>
      <w:r>
        <w:tab/>
      </w:r>
      <w:r>
        <w:tab/>
      </w:r>
      <w:r>
        <w:tab/>
        <w:t>$1.00</w:t>
      </w:r>
    </w:p>
    <w:p w14:paraId="708C077B" w14:textId="77777777" w:rsidR="00F2577F" w:rsidRDefault="00F2577F" w:rsidP="00F2577F">
      <w:pPr>
        <w:spacing w:line="240" w:lineRule="auto"/>
        <w:contextualSpacing/>
      </w:pPr>
      <w:r w:rsidRPr="001C38B8">
        <w:t>Orange</w:t>
      </w:r>
      <w:r>
        <w:tab/>
      </w:r>
      <w:r>
        <w:tab/>
      </w:r>
      <w:r>
        <w:tab/>
      </w:r>
      <w:r>
        <w:tab/>
      </w:r>
      <w:r>
        <w:tab/>
        <w:t>$1.00</w:t>
      </w:r>
    </w:p>
    <w:p w14:paraId="4707E55B" w14:textId="77777777" w:rsidR="00F2577F" w:rsidRDefault="00F2577F" w:rsidP="00F2577F">
      <w:pPr>
        <w:spacing w:line="240" w:lineRule="auto"/>
        <w:contextualSpacing/>
      </w:pPr>
      <w:r w:rsidRPr="001C38B8">
        <w:t>Mixed Fruit salad cup</w:t>
      </w:r>
      <w:r>
        <w:tab/>
      </w:r>
      <w:r>
        <w:tab/>
      </w:r>
      <w:r>
        <w:tab/>
        <w:t>$3.50</w:t>
      </w:r>
    </w:p>
    <w:p w14:paraId="5A10E05D" w14:textId="77777777" w:rsidR="00CB2855" w:rsidRDefault="00CB2855" w:rsidP="00F2577F">
      <w:pPr>
        <w:spacing w:line="240" w:lineRule="auto"/>
        <w:contextualSpacing/>
      </w:pPr>
    </w:p>
    <w:p w14:paraId="14F6AEA6" w14:textId="5728FA22" w:rsidR="00F2577F" w:rsidRDefault="00F2577F" w:rsidP="00F2577F">
      <w:pPr>
        <w:spacing w:line="240" w:lineRule="auto"/>
        <w:contextualSpacing/>
      </w:pPr>
      <w:r w:rsidRPr="001C38B8">
        <w:t>Carrot sticks</w:t>
      </w:r>
      <w:r>
        <w:tab/>
      </w:r>
      <w:r>
        <w:tab/>
      </w:r>
      <w:r>
        <w:tab/>
      </w:r>
      <w:r>
        <w:tab/>
        <w:t>$1.00</w:t>
      </w:r>
    </w:p>
    <w:p w14:paraId="5696E0EF" w14:textId="77777777" w:rsidR="00F2577F" w:rsidRDefault="00F2577F" w:rsidP="00F2577F">
      <w:pPr>
        <w:spacing w:line="240" w:lineRule="auto"/>
        <w:contextualSpacing/>
      </w:pPr>
      <w:r w:rsidRPr="001C38B8">
        <w:t>Carrot &amp; Celery sticks</w:t>
      </w:r>
      <w:r>
        <w:tab/>
      </w:r>
      <w:r>
        <w:tab/>
      </w:r>
      <w:r>
        <w:tab/>
        <w:t>$1.00</w:t>
      </w:r>
    </w:p>
    <w:p w14:paraId="7540075D" w14:textId="77777777" w:rsidR="00F2577F" w:rsidRDefault="00F2577F" w:rsidP="00F2577F">
      <w:pPr>
        <w:spacing w:line="240" w:lineRule="auto"/>
        <w:contextualSpacing/>
      </w:pPr>
      <w:r w:rsidRPr="001C38B8">
        <w:t>Snow peas</w:t>
      </w:r>
      <w:r>
        <w:tab/>
      </w:r>
      <w:r>
        <w:tab/>
      </w:r>
      <w:r>
        <w:tab/>
      </w:r>
      <w:r>
        <w:tab/>
        <w:t>$1.00</w:t>
      </w:r>
    </w:p>
    <w:p w14:paraId="3467731F" w14:textId="77777777" w:rsidR="00F2577F" w:rsidRDefault="00F2577F" w:rsidP="00F2577F">
      <w:pPr>
        <w:spacing w:line="240" w:lineRule="auto"/>
        <w:contextualSpacing/>
      </w:pPr>
      <w:r w:rsidRPr="001C38B8">
        <w:t>Mixed veggie cup</w:t>
      </w:r>
      <w:r>
        <w:tab/>
      </w:r>
      <w:r>
        <w:tab/>
      </w:r>
      <w:r>
        <w:tab/>
        <w:t>$3.50</w:t>
      </w:r>
    </w:p>
    <w:p w14:paraId="3AD14B3D" w14:textId="77777777" w:rsidR="00CB2855" w:rsidRDefault="00CB2855" w:rsidP="00F2577F">
      <w:pPr>
        <w:spacing w:line="240" w:lineRule="auto"/>
        <w:contextualSpacing/>
      </w:pPr>
    </w:p>
    <w:p w14:paraId="59C837BD" w14:textId="547C2CD8" w:rsidR="00F2577F" w:rsidRDefault="00F2577F" w:rsidP="00F2577F">
      <w:pPr>
        <w:spacing w:line="240" w:lineRule="auto"/>
        <w:contextualSpacing/>
      </w:pPr>
      <w:r w:rsidRPr="001C38B8">
        <w:t>Yoghurt</w:t>
      </w:r>
      <w:r>
        <w:tab/>
        <w:t xml:space="preserve"> - vanilla</w:t>
      </w:r>
      <w:r>
        <w:tab/>
      </w:r>
      <w:r>
        <w:tab/>
      </w:r>
      <w:r>
        <w:tab/>
        <w:t>$3.00</w:t>
      </w:r>
    </w:p>
    <w:p w14:paraId="0B46D181" w14:textId="77777777" w:rsidR="00F2577F" w:rsidRDefault="00F2577F" w:rsidP="00782988">
      <w:pPr>
        <w:spacing w:line="240" w:lineRule="auto"/>
        <w:contextualSpacing/>
      </w:pPr>
    </w:p>
    <w:p w14:paraId="118D5824" w14:textId="54B97277" w:rsidR="00782988" w:rsidRDefault="00782988"/>
    <w:p w14:paraId="78FE6F4B" w14:textId="77777777" w:rsidR="00782988" w:rsidRDefault="00782988"/>
    <w:p w14:paraId="05C30841" w14:textId="7DAEA050" w:rsidR="001E1404" w:rsidRPr="001E1404" w:rsidRDefault="001E1404">
      <w:r>
        <w:tab/>
      </w:r>
      <w:r>
        <w:tab/>
      </w:r>
    </w:p>
    <w:p w14:paraId="32EB66F9" w14:textId="77777777" w:rsidR="001E1404" w:rsidRDefault="001E1404"/>
    <w:p w14:paraId="2D432D27" w14:textId="0527FE7F" w:rsidR="001C38B8" w:rsidRDefault="001C38B8"/>
    <w:p w14:paraId="6A5B12FE" w14:textId="77777777" w:rsidR="001C38B8" w:rsidRPr="001C38B8" w:rsidRDefault="001C38B8"/>
    <w:sectPr w:rsidR="001C38B8" w:rsidRPr="001C38B8" w:rsidSect="001C38B8"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Nova Cond XBd">
    <w:altName w:val="Arial"/>
    <w:charset w:val="00"/>
    <w:family w:val="swiss"/>
    <w:pitch w:val="variable"/>
    <w:sig w:usb0="00000001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920A2"/>
    <w:multiLevelType w:val="hybridMultilevel"/>
    <w:tmpl w:val="2A543AF6"/>
    <w:lvl w:ilvl="0" w:tplc="9C3C4A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533535"/>
    <w:multiLevelType w:val="hybridMultilevel"/>
    <w:tmpl w:val="AB740ACE"/>
    <w:lvl w:ilvl="0" w:tplc="35D4821A">
      <w:start w:val="7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CF04FF"/>
    <w:multiLevelType w:val="hybridMultilevel"/>
    <w:tmpl w:val="995CF174"/>
    <w:lvl w:ilvl="0" w:tplc="2BB41A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DO1MDE0NrE0NbdQ0lEKTi0uzszPAykwrAUADHShESwAAAA="/>
  </w:docVars>
  <w:rsids>
    <w:rsidRoot w:val="001C38B8"/>
    <w:rsid w:val="000018A8"/>
    <w:rsid w:val="00063D76"/>
    <w:rsid w:val="00175F53"/>
    <w:rsid w:val="001C38B8"/>
    <w:rsid w:val="001E1404"/>
    <w:rsid w:val="001E15B0"/>
    <w:rsid w:val="0024492C"/>
    <w:rsid w:val="002B7645"/>
    <w:rsid w:val="002F4C42"/>
    <w:rsid w:val="004F32E6"/>
    <w:rsid w:val="005D442E"/>
    <w:rsid w:val="00606E8F"/>
    <w:rsid w:val="00694E2E"/>
    <w:rsid w:val="006D5B04"/>
    <w:rsid w:val="00782988"/>
    <w:rsid w:val="007A0F26"/>
    <w:rsid w:val="007A7228"/>
    <w:rsid w:val="00821056"/>
    <w:rsid w:val="00853920"/>
    <w:rsid w:val="008A44B2"/>
    <w:rsid w:val="00911E16"/>
    <w:rsid w:val="00961ECE"/>
    <w:rsid w:val="009707BD"/>
    <w:rsid w:val="00A5317C"/>
    <w:rsid w:val="00B74799"/>
    <w:rsid w:val="00B757BC"/>
    <w:rsid w:val="00B85AF9"/>
    <w:rsid w:val="00BD33F2"/>
    <w:rsid w:val="00BD7F39"/>
    <w:rsid w:val="00C0435F"/>
    <w:rsid w:val="00C078BE"/>
    <w:rsid w:val="00C13543"/>
    <w:rsid w:val="00C70A12"/>
    <w:rsid w:val="00CB2855"/>
    <w:rsid w:val="00D34EAE"/>
    <w:rsid w:val="00DD630B"/>
    <w:rsid w:val="00E41BB0"/>
    <w:rsid w:val="00E47B2D"/>
    <w:rsid w:val="00EC2F69"/>
    <w:rsid w:val="00F25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83B75"/>
  <w15:chartTrackingRefBased/>
  <w15:docId w15:val="{1C828D9C-62E1-45D4-8AA9-280EB0A13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29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3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B1002-7720-4DC2-A099-7BF972178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Haines</dc:creator>
  <cp:keywords/>
  <dc:description/>
  <cp:lastModifiedBy>Joanne Bayliss</cp:lastModifiedBy>
  <cp:revision>2</cp:revision>
  <dcterms:created xsi:type="dcterms:W3CDTF">2021-08-17T23:30:00Z</dcterms:created>
  <dcterms:modified xsi:type="dcterms:W3CDTF">2021-08-17T23:30:00Z</dcterms:modified>
</cp:coreProperties>
</file>